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0C64B371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739FC57A" w14:textId="5993C22F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6DFCA625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C85274" w14:textId="0CA424B8" w:rsidR="0044760E" w:rsidRDefault="006E2EF3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8E1D25">
        <w:rPr>
          <w:rFonts w:ascii="Roboto" w:hAnsi="Roboto"/>
          <w:color w:val="3C4043"/>
          <w:spacing w:val="3"/>
          <w:sz w:val="21"/>
          <w:szCs w:val="21"/>
        </w:rPr>
        <w:t>Write a program to find the maximum and minimum of a list of numbers without using built-in functions</w:t>
      </w:r>
    </w:p>
    <w:p w14:paraId="08354C9A" w14:textId="26408F5B" w:rsidR="00041BB3" w:rsidRPr="0044760E" w:rsidRDefault="001326D7" w:rsidP="0044760E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 w:rsidRP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623E1395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minmax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02822528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inimum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ximum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gramEnd"/>
      <w:r w:rsidRPr="008E1D2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55D823D5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gramEnd"/>
      <w:r w:rsidRPr="008E1D2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]:</w:t>
      </w:r>
    </w:p>
    <w:p w14:paraId="5FE373FA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lt;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inimum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</w:p>
    <w:p w14:paraId="33E5273F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inimum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</w:p>
    <w:p w14:paraId="791F652A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</w:p>
    <w:p w14:paraId="4478EED3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&gt;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ximum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ximum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</w:p>
    <w:p w14:paraId="6E6EE426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proofErr w:type="gram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inimum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ximum</w:t>
      </w:r>
      <w:proofErr w:type="spellEnd"/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F337B4B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650DBEE4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number of elements : 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5B611814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6E59CA5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1B73691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proofErr w:type="gram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proofErr w:type="spellEnd"/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le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CB51D3D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Minimum and Maximum numbers </w:t>
      </w:r>
      <w:proofErr w:type="spellStart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re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minmax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B2F685B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158EE6C" w14:textId="4F515E98" w:rsidR="003F4248" w:rsidRDefault="008E1D25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41BB3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ample Output(s):</w:t>
      </w:r>
      <w:r w:rsidR="00AB12A0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B254758" w14:textId="628201E5" w:rsidR="0044760E" w:rsidRDefault="00E86215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308FA268" wp14:editId="3222186F">
            <wp:simplePos x="0" y="0"/>
            <wp:positionH relativeFrom="column">
              <wp:posOffset>929640</wp:posOffset>
            </wp:positionH>
            <wp:positionV relativeFrom="paragraph">
              <wp:posOffset>73025</wp:posOffset>
            </wp:positionV>
            <wp:extent cx="4396740" cy="1272540"/>
            <wp:effectExtent l="0" t="0" r="3810" b="3810"/>
            <wp:wrapTight wrapText="bothSides">
              <wp:wrapPolygon edited="0">
                <wp:start x="0" y="0"/>
                <wp:lineTo x="0" y="21341"/>
                <wp:lineTo x="21525" y="21341"/>
                <wp:lineTo x="21525" y="0"/>
                <wp:lineTo x="0" y="0"/>
              </wp:wrapPolygon>
            </wp:wrapTight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40" cy="1272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A580B3F" w14:textId="748D151F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3704DE1" w14:textId="49906BC8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4483A0C9" w14:textId="08BC23A7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7B567FC" w14:textId="459CC1B5" w:rsidR="00FE164B" w:rsidRPr="00EB0E1D" w:rsidRDefault="00E86215" w:rsidP="008A4512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</w:t>
      </w:r>
      <w:r w:rsidR="00FE164B" w:rsidRP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signment No.: </w:t>
      </w:r>
      <w:r w:rsidR="0044760E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2A5F40C6" w14:textId="77777777" w:rsidR="008E1D25" w:rsidRDefault="00FE164B" w:rsidP="004D3C0A">
      <w:pPr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8E1D25">
        <w:rPr>
          <w:rFonts w:ascii="Roboto" w:hAnsi="Roboto"/>
          <w:color w:val="3C4043"/>
          <w:spacing w:val="3"/>
          <w:sz w:val="21"/>
          <w:szCs w:val="21"/>
        </w:rPr>
        <w:t>Write a program to multiply two matrices as nested lists</w:t>
      </w:r>
    </w:p>
    <w:p w14:paraId="79633FFB" w14:textId="084A6DB4" w:rsidR="00FE164B" w:rsidRPr="003F4007" w:rsidRDefault="00FE164B" w:rsidP="004D3C0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2293E4D2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Number of rows  for matrix A: 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))</w:t>
      </w:r>
    </w:p>
    <w:p w14:paraId="1EBDFE7E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Number of Columns for matrix A: 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79D8F612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elements of Matrix A: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36509A0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 [[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)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]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]</w:t>
      </w:r>
    </w:p>
    <w:p w14:paraId="262F06FC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First Matrix is: 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52BAC70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27833C0D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0A37FD5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_b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Number of Columns for matrix B: 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4B6C08A9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elements of Matrix B: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A952605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b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 [[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)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_b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]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]</w:t>
      </w:r>
    </w:p>
    <w:p w14:paraId="16E05381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b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6F02C7E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6E7B331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esult</w:t>
      </w:r>
      <w:proofErr w:type="gramStart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[</w:t>
      </w:r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8E1D2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_b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]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]</w:t>
      </w:r>
    </w:p>
    <w:p w14:paraId="71D23B56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:</w:t>
      </w:r>
    </w:p>
    <w:p w14:paraId="293B3899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</w:t>
      </w:r>
      <w:proofErr w:type="gram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gramEnd"/>
      <w:r w:rsidRPr="008E1D2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):</w:t>
      </w:r>
    </w:p>
    <w:p w14:paraId="5FF6FDDA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spellStart"/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b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:</w:t>
      </w:r>
    </w:p>
    <w:p w14:paraId="21757DD9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esul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[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[</w:t>
      </w:r>
      <w:proofErr w:type="gram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+</w:t>
      </w:r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a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[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*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matrix_b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k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[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3369A5A8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8E1D25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</w:t>
      </w:r>
      <w:proofErr w:type="spellStart"/>
      <w:r w:rsidRPr="008E1D25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atrix_a</w:t>
      </w:r>
      <w:proofErr w:type="spellEnd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X </w:t>
      </w:r>
      <w:proofErr w:type="spellStart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Matrix_b</w:t>
      </w:r>
      <w:proofErr w:type="spellEnd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is: 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704DDDE" w14:textId="1D0A94FA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esul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10C08490" w14:textId="6E8C56A8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D252D9E" w14:textId="68683797" w:rsidR="008E1D25" w:rsidRDefault="008E1D2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A4E339" w14:textId="40CDFF7C" w:rsidR="00FE164B" w:rsidRDefault="00FE164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02698BB2" w14:textId="3A01E9BA" w:rsidR="00E712D5" w:rsidRDefault="00E8621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0734258" wp14:editId="6EFAF964">
            <wp:extent cx="4976291" cy="5540220"/>
            <wp:effectExtent l="0" t="0" r="0" b="381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554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FE19C" w14:textId="567D324A" w:rsidR="008E1D25" w:rsidRPr="00E86215" w:rsidRDefault="008E1D25" w:rsidP="00E862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71D8AF2E" w:rsidR="00FE164B" w:rsidRPr="003F4007" w:rsidRDefault="00FE164B" w:rsidP="003F400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712D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6FE4F031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8E1D25">
        <w:rPr>
          <w:rFonts w:ascii="Roboto" w:hAnsi="Roboto"/>
          <w:color w:val="3C4043"/>
          <w:spacing w:val="3"/>
          <w:sz w:val="21"/>
          <w:szCs w:val="21"/>
        </w:rPr>
        <w:t>Write a program to find the union of two lists</w:t>
      </w:r>
      <w:r w:rsidR="003F4007">
        <w:rPr>
          <w:rFonts w:ascii="Roboto" w:hAnsi="Roboto"/>
          <w:color w:val="3C4043"/>
          <w:spacing w:val="3"/>
          <w:sz w:val="21"/>
          <w:szCs w:val="21"/>
        </w:rPr>
        <w:br/>
      </w: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18B42CD4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532886A0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size of list 1: '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54C17826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1D2B2359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element: '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AF7C322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E05B2DD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</w:p>
    <w:p w14:paraId="2BAB9503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70806DED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2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size of list 2: '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0A061523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2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266592E5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2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8E1D2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element: '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1C110FE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2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6B5A3CA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15922C0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on_list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5396D33A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C3229BE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B7842E1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on_</w:t>
      </w:r>
      <w:proofErr w:type="gram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proofErr w:type="spellEnd"/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FAA77F3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9C86052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72408B9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in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C6F805E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pass</w:t>
      </w:r>
    </w:p>
    <w:p w14:paraId="6C9C63D9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8E1D2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6AF6388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on_</w:t>
      </w:r>
      <w:proofErr w:type="gram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proofErr w:type="spellEnd"/>
      <w:proofErr w:type="gram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18A413B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FF552B2" w14:textId="77777777" w:rsidR="008E1D25" w:rsidRPr="008E1D25" w:rsidRDefault="008E1D25" w:rsidP="008E1D2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8E1D2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8E1D2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The union of the two lists is"</w:t>
      </w:r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8E1D2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on_list</w:t>
      </w:r>
      <w:proofErr w:type="spellEnd"/>
      <w:r w:rsidRPr="008E1D2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BC6C220" w14:textId="03F06F96" w:rsidR="00FE164B" w:rsidRPr="00315F75" w:rsidRDefault="00FE164B" w:rsidP="00315F7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15F7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38BD325A" w14:textId="414B3B9B" w:rsidR="00FE164B" w:rsidRDefault="00220D8E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1" locked="0" layoutInCell="1" allowOverlap="1" wp14:anchorId="7E3A7BA7" wp14:editId="425D5621">
            <wp:simplePos x="0" y="0"/>
            <wp:positionH relativeFrom="column">
              <wp:posOffset>495300</wp:posOffset>
            </wp:positionH>
            <wp:positionV relativeFrom="paragraph">
              <wp:posOffset>138430</wp:posOffset>
            </wp:positionV>
            <wp:extent cx="5440680" cy="1958340"/>
            <wp:effectExtent l="0" t="0" r="7620" b="3810"/>
            <wp:wrapSquare wrapText="bothSides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068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0EAA79C" w14:textId="7506847A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B4B598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0566AC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EC22B4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7115D2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62F905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15FCBE" w14:textId="4A7F3C13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E307AC6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C7D4C2" w14:textId="10F7E4EC" w:rsidR="00043D74" w:rsidRPr="00220D8E" w:rsidRDefault="00043D74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86215"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>30</w:t>
      </w:r>
    </w:p>
    <w:p w14:paraId="04BC0E25" w14:textId="682A1DEB" w:rsidR="00D955F8" w:rsidRDefault="00043D74" w:rsidP="00D955F8">
      <w:pPr>
        <w:spacing w:before="240" w:after="0"/>
        <w:rPr>
          <w:rFonts w:ascii="Roboto" w:hAnsi="Roboto"/>
          <w:color w:val="3C4043"/>
          <w:spacing w:val="3"/>
          <w:sz w:val="21"/>
          <w:szCs w:val="21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E86215">
        <w:rPr>
          <w:rFonts w:ascii="Roboto" w:hAnsi="Roboto"/>
          <w:color w:val="3C4043"/>
          <w:spacing w:val="3"/>
          <w:sz w:val="21"/>
          <w:szCs w:val="21"/>
        </w:rPr>
        <w:t>Write a program to concatenate two lists using list comprehension.</w:t>
      </w:r>
    </w:p>
    <w:p w14:paraId="0A2F531D" w14:textId="2633C59F" w:rsidR="004D3C0A" w:rsidRDefault="00043D74" w:rsidP="00E8621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6D56E56C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39AC5473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23308F21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number of elements in first list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8EFA62E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CC6E73C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Enter element </w:t>
      </w:r>
      <w:r w:rsidRPr="00E8621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)</w:t>
      </w:r>
    </w:p>
    <w:p w14:paraId="35A1CF4D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B9A8308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number of elements in second list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1A19D61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001F530E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Enter element </w:t>
      </w:r>
      <w:r w:rsidRPr="00E8621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)</w:t>
      </w:r>
    </w:p>
    <w:p w14:paraId="4CC1F822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8590519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A2562A8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bers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[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274680F4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6CDD3C6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The concatenated list is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bers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B3127E6" w14:textId="77777777" w:rsidR="00E86215" w:rsidRPr="004D3C0A" w:rsidRDefault="00E86215" w:rsidP="00E86215">
      <w:pPr>
        <w:spacing w:before="240" w:after="0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1944F15" w14:textId="74E2B78C" w:rsidR="00043D74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</w:p>
    <w:p w14:paraId="38A869D9" w14:textId="605DA342" w:rsidR="00220D8E" w:rsidRDefault="00220D8E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1" locked="0" layoutInCell="1" allowOverlap="1" wp14:anchorId="034CF8DE" wp14:editId="3CBE109D">
            <wp:simplePos x="0" y="0"/>
            <wp:positionH relativeFrom="margin">
              <wp:posOffset>327660</wp:posOffset>
            </wp:positionH>
            <wp:positionV relativeFrom="paragraph">
              <wp:posOffset>150495</wp:posOffset>
            </wp:positionV>
            <wp:extent cx="5372100" cy="2110740"/>
            <wp:effectExtent l="0" t="0" r="0" b="3810"/>
            <wp:wrapTight wrapText="bothSides">
              <wp:wrapPolygon edited="0">
                <wp:start x="0" y="0"/>
                <wp:lineTo x="0" y="21444"/>
                <wp:lineTo x="21523" y="21444"/>
                <wp:lineTo x="21523" y="0"/>
                <wp:lineTo x="0" y="0"/>
              </wp:wrapPolygon>
            </wp:wrapTight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2110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FD244D" w14:textId="3142498B" w:rsidR="003F4007" w:rsidRPr="003F4007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34A8BA" w14:textId="5974F0D4" w:rsidR="00043D74" w:rsidRPr="003F4007" w:rsidRDefault="00043D74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499435" w14:textId="344D798D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C2C41A" w14:textId="0A3FBD24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BB490E5" w14:textId="73EE57D4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76D5C7" w14:textId="77777777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61AAF5" w14:textId="77777777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`</w:t>
      </w:r>
    </w:p>
    <w:p w14:paraId="684FA2EE" w14:textId="39CA6666" w:rsidR="00FE164B" w:rsidRPr="00220D8E" w:rsidRDefault="00FE164B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86215"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>31</w:t>
      </w:r>
    </w:p>
    <w:p w14:paraId="22BAB712" w14:textId="4FE594A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E86215">
        <w:rPr>
          <w:rFonts w:ascii="Roboto" w:hAnsi="Roboto"/>
          <w:color w:val="3C4043"/>
          <w:spacing w:val="3"/>
          <w:sz w:val="21"/>
          <w:szCs w:val="21"/>
        </w:rPr>
        <w:t>Write a program to create a list from two given lists ‘list1’ and ‘list2’ of numbers such that it contains numbers that are present in ‘list2’ but not in ‘list1’.</w:t>
      </w:r>
    </w:p>
    <w:p w14:paraId="700DE954" w14:textId="3A406B41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4CF8C38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39432C04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60FC6FF7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3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4F6040C1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AA106C7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number of elements in list 1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4E8DD1E4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1B9EA40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445C6B99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Enter element </w:t>
      </w:r>
      <w:r w:rsidRPr="00E8621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)</w:t>
      </w:r>
    </w:p>
    <w:p w14:paraId="289897F6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10A87DF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C0B1EC7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number of elements in list 2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1A86494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4274E27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02EE2233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Enter element </w:t>
      </w:r>
      <w:r w:rsidRPr="00E8621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)</w:t>
      </w:r>
    </w:p>
    <w:p w14:paraId="04A2A93E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F43512B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48DBE73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CCFF241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08D9575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pass</w:t>
      </w:r>
    </w:p>
    <w:p w14:paraId="32AB8E49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7A7E45C1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3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9470901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5314A00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3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45F69CA" w14:textId="6B6A47AB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4C4A6E" w14:textId="77777777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5E16F4" w14:textId="271272D2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4F0E809" w14:textId="4CF2F0DE" w:rsidR="00FE164B" w:rsidRDefault="00220D8E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anchor distT="0" distB="0" distL="114300" distR="114300" simplePos="0" relativeHeight="251661312" behindDoc="1" locked="0" layoutInCell="1" allowOverlap="1" wp14:anchorId="654E2599" wp14:editId="19182F5D">
            <wp:simplePos x="0" y="0"/>
            <wp:positionH relativeFrom="column">
              <wp:posOffset>845820</wp:posOffset>
            </wp:positionH>
            <wp:positionV relativeFrom="paragraph">
              <wp:posOffset>0</wp:posOffset>
            </wp:positionV>
            <wp:extent cx="4892040" cy="2423160"/>
            <wp:effectExtent l="0" t="0" r="3810" b="0"/>
            <wp:wrapTight wrapText="bothSides">
              <wp:wrapPolygon edited="0">
                <wp:start x="0" y="0"/>
                <wp:lineTo x="0" y="21396"/>
                <wp:lineTo x="21533" y="21396"/>
                <wp:lineTo x="21533" y="0"/>
                <wp:lineTo x="0" y="0"/>
              </wp:wrapPolygon>
            </wp:wrapTight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204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43D74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5141309E" w:rsidR="00043D74" w:rsidRDefault="00043D74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2284CC2B" w14:textId="76498E23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7EDEC51B" w14:textId="433C8855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0446F189" w14:textId="6037B881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E7F9695" w14:textId="2FC0D18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33239FA" w14:textId="08E6E5D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D0B4D08" w14:textId="5596F808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BB639BA" w14:textId="77777777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996B3C3" w14:textId="7BD54AD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8AA95F0" w14:textId="77777777" w:rsidR="00D955F8" w:rsidRDefault="00D955F8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211EAC" w14:textId="41F378BE" w:rsidR="00315F75" w:rsidRDefault="00315F75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E27620" w14:textId="01B3F029" w:rsidR="004D3C0A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E86215">
        <w:rPr>
          <w:rFonts w:ascii="Times New Roman" w:hAnsi="Times New Roman" w:cs="Times New Roman"/>
          <w:b/>
          <w:bCs/>
          <w:sz w:val="24"/>
          <w:szCs w:val="24"/>
          <w:lang w:val="en-US"/>
        </w:rPr>
        <w:t>32</w:t>
      </w:r>
    </w:p>
    <w:p w14:paraId="6A7AC480" w14:textId="4710A499" w:rsidR="006211B7" w:rsidRDefault="006211B7" w:rsidP="004D3C0A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oblem Statement: </w:t>
      </w:r>
      <w:r w:rsidR="004A1D53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D955F8">
        <w:rPr>
          <w:rFonts w:ascii="Roboto" w:hAnsi="Roboto"/>
          <w:color w:val="3C4043"/>
          <w:spacing w:val="3"/>
          <w:sz w:val="21"/>
          <w:szCs w:val="21"/>
        </w:rPr>
        <w:t>Write a program to detect whether two strings are anagrams or not.</w:t>
      </w:r>
    </w:p>
    <w:p w14:paraId="51C5CB6A" w14:textId="4ACB0B3B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71BED8FF" w14:textId="19409C8A" w:rsidR="00E712D5" w:rsidRPr="00E712D5" w:rsidRDefault="00E712D5" w:rsidP="00E712D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712D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E712D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reAnagram</w:t>
      </w:r>
      <w:proofErr w:type="spellEnd"/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1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712D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2</w:t>
      </w:r>
      <w:r w:rsidRPr="00E712D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766D0DC0" w14:textId="5C21C14B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50B587B8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F24792E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number of elements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1549C3AA" w14:textId="466EF161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+ </w:t>
      </w:r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49E3FE17" w14:textId="6E686416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Enter element </w:t>
      </w:r>
      <w:r w:rsidRPr="00E86215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4A978E13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proofErr w:type="gram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proofErr w:type="spellEnd"/>
      <w:proofErr w:type="gram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33240F3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9F28026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The distinct pairs whose product is odd are: 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72AEB6C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2496823A" w14:textId="057C0276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E8621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End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D0EA571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roduc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*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75EDA6A1" w14:textId="69BE447B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E86215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roduc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%</w:t>
      </w:r>
      <w:proofErr w:type="gramStart"/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!=</w:t>
      </w:r>
      <w:proofErr w:type="gramEnd"/>
      <w:r w:rsidRPr="00E8621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91E72BD" w14:textId="77777777" w:rsidR="00E86215" w:rsidRPr="00E86215" w:rsidRDefault="00E86215" w:rsidP="00E8621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    </w:t>
      </w:r>
      <w:r w:rsidRPr="00E8621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,</w:t>
      </w:r>
      <w:r w:rsidRPr="00E8621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X"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E8621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E8621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)</w:t>
      </w:r>
    </w:p>
    <w:p w14:paraId="0B57F946" w14:textId="5F48C6F7" w:rsidR="004D3C0A" w:rsidRPr="00220D8E" w:rsidRDefault="004D3C0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902BB42" w14:textId="4AAF2486" w:rsid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D6C219" w14:textId="3C190870" w:rsidR="004D3C0A" w:rsidRDefault="00220D8E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62336" behindDoc="1" locked="0" layoutInCell="1" allowOverlap="1" wp14:anchorId="4E425AFB" wp14:editId="6AA53001">
            <wp:simplePos x="0" y="0"/>
            <wp:positionH relativeFrom="column">
              <wp:posOffset>845820</wp:posOffset>
            </wp:positionH>
            <wp:positionV relativeFrom="paragraph">
              <wp:posOffset>74295</wp:posOffset>
            </wp:positionV>
            <wp:extent cx="4732020" cy="2369820"/>
            <wp:effectExtent l="0" t="0" r="0" b="0"/>
            <wp:wrapTight wrapText="bothSides">
              <wp:wrapPolygon edited="0">
                <wp:start x="0" y="0"/>
                <wp:lineTo x="0" y="21357"/>
                <wp:lineTo x="21478" y="21357"/>
                <wp:lineTo x="21478" y="0"/>
                <wp:lineTo x="0" y="0"/>
              </wp:wrapPolygon>
            </wp:wrapTight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02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0FADF" w14:textId="2E26C016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84678B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4EC385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51A42EBC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2FFAF090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F0502EC" w14:textId="48EB9469" w:rsidR="004D3C0A" w:rsidRPr="00F304B7" w:rsidRDefault="004D3C0A" w:rsidP="004D3C0A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lastRenderedPageBreak/>
        <w:t>--------------------END-----------------</w:t>
      </w:r>
    </w:p>
    <w:p w14:paraId="786144D0" w14:textId="71ED3D23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sectPr w:rsidR="00FE164B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108AA"/>
    <w:multiLevelType w:val="hybridMultilevel"/>
    <w:tmpl w:val="C51E9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5D4C"/>
    <w:multiLevelType w:val="multilevel"/>
    <w:tmpl w:val="F48A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41BB3"/>
    <w:rsid w:val="00043D74"/>
    <w:rsid w:val="000C2453"/>
    <w:rsid w:val="001326D7"/>
    <w:rsid w:val="00163C66"/>
    <w:rsid w:val="001864FB"/>
    <w:rsid w:val="00220D8E"/>
    <w:rsid w:val="00301C32"/>
    <w:rsid w:val="00313939"/>
    <w:rsid w:val="003145D2"/>
    <w:rsid w:val="00315F75"/>
    <w:rsid w:val="0032074B"/>
    <w:rsid w:val="0033330C"/>
    <w:rsid w:val="0034225C"/>
    <w:rsid w:val="00384A71"/>
    <w:rsid w:val="003C6611"/>
    <w:rsid w:val="003D1283"/>
    <w:rsid w:val="003F4007"/>
    <w:rsid w:val="003F4248"/>
    <w:rsid w:val="00433A2C"/>
    <w:rsid w:val="0044760E"/>
    <w:rsid w:val="004A1D53"/>
    <w:rsid w:val="004D3C0A"/>
    <w:rsid w:val="005D27ED"/>
    <w:rsid w:val="006211B7"/>
    <w:rsid w:val="006E2EF3"/>
    <w:rsid w:val="006F48DE"/>
    <w:rsid w:val="007645E8"/>
    <w:rsid w:val="007A7605"/>
    <w:rsid w:val="00876E02"/>
    <w:rsid w:val="00894839"/>
    <w:rsid w:val="008E1D25"/>
    <w:rsid w:val="008E2B83"/>
    <w:rsid w:val="00A42023"/>
    <w:rsid w:val="00A90223"/>
    <w:rsid w:val="00AB0E1B"/>
    <w:rsid w:val="00AB12A0"/>
    <w:rsid w:val="00B96865"/>
    <w:rsid w:val="00BF2CC7"/>
    <w:rsid w:val="00CE4503"/>
    <w:rsid w:val="00D955F8"/>
    <w:rsid w:val="00E712D5"/>
    <w:rsid w:val="00E86215"/>
    <w:rsid w:val="00EB0E1D"/>
    <w:rsid w:val="00F304B7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3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7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9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4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7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1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3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0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6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4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5</cp:revision>
  <cp:lastPrinted>2021-12-09T04:57:00Z</cp:lastPrinted>
  <dcterms:created xsi:type="dcterms:W3CDTF">2021-11-22T14:54:00Z</dcterms:created>
  <dcterms:modified xsi:type="dcterms:W3CDTF">2021-12-09T05:09:00Z</dcterms:modified>
</cp:coreProperties>
</file>